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6F986" w14:textId="77777777" w:rsidR="002258C5" w:rsidRPr="00C25856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2"/>
        </w:rPr>
      </w:pPr>
    </w:p>
    <w:p w14:paraId="602F737A" w14:textId="51217E7E" w:rsidR="002258C5" w:rsidRPr="001C202F" w:rsidRDefault="00195ECF" w:rsidP="0028253D">
      <w:pPr>
        <w:pStyle w:val="Rubrik"/>
        <w:tabs>
          <w:tab w:val="clear" w:pos="4253"/>
          <w:tab w:val="center" w:pos="3828"/>
          <w:tab w:val="right" w:pos="11340"/>
        </w:tabs>
        <w:jc w:val="left"/>
        <w:rPr>
          <w:rFonts w:cs="Arial"/>
          <w:sz w:val="20"/>
        </w:rPr>
      </w:pPr>
      <w:r>
        <w:rPr>
          <w:sz w:val="20"/>
        </w:rPr>
        <w:t>HLA-B*27</w:t>
      </w:r>
      <w:r w:rsidR="0028253D">
        <w:rPr>
          <w:sz w:val="20"/>
        </w:rPr>
        <w:t>- unit dose</w:t>
      </w:r>
      <w:r>
        <w:rPr>
          <w:sz w:val="20"/>
        </w:rPr>
        <w:t xml:space="preserve"> </w:t>
      </w:r>
      <w:r w:rsidR="00C25856" w:rsidRPr="001C202F">
        <w:rPr>
          <w:rFonts w:cs="Arial"/>
          <w:sz w:val="20"/>
        </w:rPr>
        <w:t>(</w:t>
      </w:r>
      <w:r>
        <w:rPr>
          <w:sz w:val="20"/>
        </w:rPr>
        <w:t>101.</w:t>
      </w:r>
      <w:r w:rsidR="0028253D">
        <w:rPr>
          <w:sz w:val="20"/>
        </w:rPr>
        <w:t>531</w:t>
      </w:r>
      <w:r w:rsidR="00AB4B58" w:rsidRPr="00AB4B58">
        <w:rPr>
          <w:sz w:val="20"/>
        </w:rPr>
        <w:t>-</w:t>
      </w:r>
      <w:r w:rsidR="0028253D">
        <w:rPr>
          <w:sz w:val="20"/>
        </w:rPr>
        <w:t>48</w:t>
      </w:r>
      <w:r w:rsidR="0028253D">
        <w:rPr>
          <w:rFonts w:cs="Arial"/>
          <w:sz w:val="20"/>
        </w:rPr>
        <w:t>/48</w:t>
      </w:r>
      <w:proofErr w:type="gramStart"/>
      <w:r w:rsidR="00C25856" w:rsidRPr="001C202F">
        <w:rPr>
          <w:rFonts w:cs="Arial"/>
          <w:sz w:val="20"/>
        </w:rPr>
        <w:t>u)</w:t>
      </w:r>
      <w:r>
        <w:rPr>
          <w:rFonts w:cs="Arial"/>
          <w:sz w:val="20"/>
        </w:rPr>
        <w:t xml:space="preserve">   </w:t>
      </w:r>
      <w:proofErr w:type="gramEnd"/>
      <w:r>
        <w:rPr>
          <w:rFonts w:cs="Arial"/>
          <w:sz w:val="20"/>
        </w:rPr>
        <w:t xml:space="preserve"> </w:t>
      </w:r>
      <w:r w:rsidR="001C202F" w:rsidRPr="001C202F">
        <w:rPr>
          <w:rFonts w:cs="Arial"/>
          <w:sz w:val="20"/>
        </w:rPr>
        <w:t xml:space="preserve"> </w:t>
      </w:r>
      <w:r w:rsidR="0028253D">
        <w:rPr>
          <w:rFonts w:cs="Arial"/>
          <w:sz w:val="20"/>
        </w:rPr>
        <w:t xml:space="preserve">                  </w:t>
      </w:r>
      <w:r w:rsidR="00C25856" w:rsidRPr="001C202F">
        <w:rPr>
          <w:rFonts w:cs="Arial"/>
          <w:sz w:val="20"/>
        </w:rPr>
        <w:t xml:space="preserve">Lot: </w:t>
      </w:r>
      <w:r w:rsidR="00BD6222">
        <w:rPr>
          <w:rFonts w:cs="Arial"/>
          <w:sz w:val="20"/>
        </w:rPr>
        <w:t>1</w:t>
      </w:r>
      <w:r w:rsidR="006840E7">
        <w:rPr>
          <w:rFonts w:cs="Arial"/>
          <w:sz w:val="20"/>
        </w:rPr>
        <w:t>S4</w:t>
      </w:r>
      <w:r w:rsidR="001C202F" w:rsidRPr="001C202F">
        <w:rPr>
          <w:rFonts w:cs="Arial"/>
          <w:sz w:val="20"/>
        </w:rPr>
        <w:t xml:space="preserve">     </w:t>
      </w:r>
      <w:r w:rsidR="001C202F">
        <w:rPr>
          <w:rFonts w:cs="Arial"/>
          <w:sz w:val="20"/>
        </w:rPr>
        <w:t xml:space="preserve">             </w:t>
      </w:r>
      <w:r w:rsidR="001C202F" w:rsidRPr="001C202F">
        <w:rPr>
          <w:rFonts w:cs="Arial"/>
          <w:sz w:val="20"/>
        </w:rPr>
        <w:t xml:space="preserve"> </w:t>
      </w:r>
      <w:r w:rsidR="00A97306">
        <w:rPr>
          <w:rFonts w:cs="Arial"/>
          <w:sz w:val="20"/>
        </w:rPr>
        <w:t xml:space="preserve">        </w:t>
      </w:r>
      <w:r>
        <w:rPr>
          <w:rFonts w:cs="Arial"/>
          <w:sz w:val="20"/>
        </w:rPr>
        <w:t xml:space="preserve"> </w:t>
      </w:r>
      <w:r w:rsidR="0028253D">
        <w:rPr>
          <w:rFonts w:cs="Arial"/>
          <w:sz w:val="20"/>
        </w:rPr>
        <w:t xml:space="preserve">    </w:t>
      </w:r>
      <w:r w:rsidR="002258C5" w:rsidRPr="001C202F">
        <w:rPr>
          <w:rFonts w:cs="Arial"/>
          <w:sz w:val="20"/>
        </w:rPr>
        <w:t xml:space="preserve">Expiry Date:    </w:t>
      </w:r>
      <w:r w:rsidR="00E05DEF" w:rsidRPr="001C202F">
        <w:rPr>
          <w:rFonts w:cs="Arial"/>
          <w:sz w:val="20"/>
        </w:rPr>
        <w:t>20</w:t>
      </w:r>
      <w:r w:rsidR="00F64BEE">
        <w:rPr>
          <w:rFonts w:cs="Arial"/>
          <w:sz w:val="20"/>
        </w:rPr>
        <w:t>2</w:t>
      </w:r>
      <w:r w:rsidR="006840E7">
        <w:rPr>
          <w:rFonts w:cs="Arial"/>
          <w:sz w:val="20"/>
        </w:rPr>
        <w:t>7</w:t>
      </w:r>
      <w:r w:rsidR="0073090C">
        <w:rPr>
          <w:rFonts w:cs="Arial"/>
          <w:sz w:val="20"/>
        </w:rPr>
        <w:t>-</w:t>
      </w:r>
      <w:r w:rsidR="00BD6222">
        <w:rPr>
          <w:rFonts w:cs="Arial"/>
          <w:sz w:val="20"/>
        </w:rPr>
        <w:t>06</w:t>
      </w:r>
      <w:r w:rsidR="00260338" w:rsidRPr="001C202F">
        <w:rPr>
          <w:rFonts w:cs="Arial"/>
          <w:sz w:val="20"/>
        </w:rPr>
        <w:t>-01</w:t>
      </w:r>
    </w:p>
    <w:p w14:paraId="176DFB72" w14:textId="77777777" w:rsidR="002258C5" w:rsidRPr="00C25856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153FC02" w14:textId="77777777" w:rsidR="001C202F" w:rsidRDefault="001C202F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1C202F" w:rsidSect="00687B3A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3DF7D063" w14:textId="77777777" w:rsidR="001C202F" w:rsidRPr="001C202F" w:rsidRDefault="00195ECF" w:rsidP="00195ECF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_</w:t>
      </w:r>
      <w:r>
        <w:rPr>
          <w:rFonts w:cs="Arial"/>
          <w:b w:val="0"/>
          <w:sz w:val="18"/>
          <w:szCs w:val="18"/>
        </w:rPr>
        <w:tab/>
      </w:r>
    </w:p>
    <w:p w14:paraId="670242F3" w14:textId="77777777" w:rsidR="001C202F" w:rsidRPr="001C202F" w:rsidRDefault="00195ECF" w:rsidP="00195ECF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__</w:t>
      </w:r>
      <w:r>
        <w:rPr>
          <w:rFonts w:cs="Arial"/>
          <w:b w:val="0"/>
          <w:sz w:val="18"/>
          <w:szCs w:val="18"/>
        </w:rPr>
        <w:tab/>
      </w:r>
    </w:p>
    <w:p w14:paraId="5CCF4E13" w14:textId="77777777" w:rsidR="001C202F" w:rsidRPr="001C202F" w:rsidRDefault="00D34BFC" w:rsidP="00195ECF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1C202F" w:rsidRPr="001C202F">
        <w:rPr>
          <w:rFonts w:cs="Arial"/>
          <w:b w:val="0"/>
          <w:sz w:val="18"/>
          <w:szCs w:val="18"/>
        </w:rPr>
        <w:t>Conc.(ng/</w:t>
      </w:r>
      <w:proofErr w:type="spellStart"/>
      <w:r w:rsidR="001C202F" w:rsidRPr="001C202F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1C202F" w:rsidRPr="001C202F">
        <w:rPr>
          <w:rFonts w:cs="Arial"/>
          <w:b w:val="0"/>
          <w:sz w:val="18"/>
          <w:szCs w:val="18"/>
        </w:rPr>
        <w:t>):_</w:t>
      </w:r>
      <w:proofErr w:type="gramEnd"/>
      <w:r w:rsidR="001C202F" w:rsidRPr="001C202F">
        <w:rPr>
          <w:rFonts w:cs="Arial"/>
          <w:b w:val="0"/>
          <w:sz w:val="18"/>
          <w:szCs w:val="18"/>
        </w:rPr>
        <w:t>_______</w:t>
      </w:r>
      <w:r w:rsidR="00195ECF">
        <w:rPr>
          <w:rFonts w:cs="Arial"/>
          <w:b w:val="0"/>
          <w:sz w:val="18"/>
          <w:szCs w:val="18"/>
        </w:rPr>
        <w:t>_</w:t>
      </w:r>
      <w:r w:rsidR="00195ECF">
        <w:rPr>
          <w:rFonts w:cs="Arial"/>
          <w:b w:val="0"/>
          <w:sz w:val="18"/>
          <w:szCs w:val="18"/>
        </w:rPr>
        <w:tab/>
      </w:r>
    </w:p>
    <w:p w14:paraId="17F31B07" w14:textId="77777777" w:rsidR="001C202F" w:rsidRPr="001C202F" w:rsidRDefault="00FD533C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1C202F" w:rsidRPr="001C202F">
        <w:rPr>
          <w:rFonts w:cs="Arial"/>
          <w:b w:val="0"/>
          <w:sz w:val="18"/>
          <w:szCs w:val="18"/>
        </w:rPr>
        <w:t xml:space="preserve">Date: </w:t>
      </w:r>
      <w:r w:rsidR="001C202F" w:rsidRPr="005849CC">
        <w:rPr>
          <w:rFonts w:cs="Arial"/>
          <w:b w:val="0"/>
          <w:sz w:val="18"/>
          <w:szCs w:val="18"/>
        </w:rPr>
        <w:t>_________</w:t>
      </w:r>
      <w:r w:rsidR="005849CC">
        <w:rPr>
          <w:rFonts w:cs="Arial"/>
          <w:b w:val="0"/>
          <w:sz w:val="18"/>
          <w:szCs w:val="18"/>
        </w:rPr>
        <w:t>__</w:t>
      </w:r>
      <w:r w:rsidR="001C202F" w:rsidRPr="001C202F">
        <w:rPr>
          <w:rFonts w:cs="Arial"/>
          <w:b w:val="0"/>
          <w:sz w:val="18"/>
          <w:szCs w:val="18"/>
        </w:rPr>
        <w:t xml:space="preserve"> </w:t>
      </w:r>
    </w:p>
    <w:p w14:paraId="64609323" w14:textId="77777777" w:rsidR="002258C5" w:rsidRPr="005849CC" w:rsidRDefault="001C202F" w:rsidP="00195ECF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Pr="005849CC">
        <w:rPr>
          <w:rFonts w:cs="Arial"/>
          <w:b w:val="0"/>
          <w:sz w:val="18"/>
          <w:szCs w:val="18"/>
        </w:rPr>
        <w:t>_________</w:t>
      </w:r>
      <w:r w:rsidR="005849CC">
        <w:rPr>
          <w:rFonts w:cs="Arial"/>
          <w:b w:val="0"/>
          <w:sz w:val="18"/>
          <w:szCs w:val="18"/>
        </w:rPr>
        <w:t>___</w:t>
      </w:r>
    </w:p>
    <w:p w14:paraId="67F99D60" w14:textId="77777777" w:rsidR="001C202F" w:rsidRDefault="001C202F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E1748C9" w14:textId="77777777" w:rsidR="001C202F" w:rsidRPr="001C202F" w:rsidRDefault="00ED2851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</w:t>
      </w:r>
      <w:r w:rsidR="002258C5" w:rsidRPr="001C202F">
        <w:rPr>
          <w:rFonts w:cs="Arial"/>
          <w:b w:val="0"/>
          <w:sz w:val="18"/>
          <w:szCs w:val="18"/>
        </w:rPr>
        <w:t>:_</w:t>
      </w:r>
      <w:proofErr w:type="gramEnd"/>
      <w:r w:rsidR="002258C5" w:rsidRPr="001C202F">
        <w:rPr>
          <w:rFonts w:cs="Arial"/>
          <w:b w:val="0"/>
          <w:sz w:val="18"/>
          <w:szCs w:val="18"/>
        </w:rPr>
        <w:t>______________</w:t>
      </w:r>
    </w:p>
    <w:p w14:paraId="0E5029DA" w14:textId="77777777" w:rsidR="00ED2851" w:rsidRPr="001C202F" w:rsidRDefault="00ED2851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34625A27" w14:textId="77777777" w:rsidR="001C202F" w:rsidRDefault="001C202F" w:rsidP="001C202F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1C202F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</w:p>
    <w:p w14:paraId="3C29485C" w14:textId="77777777" w:rsidR="002258C5" w:rsidRDefault="002258C5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6C9C21F" w14:textId="77777777" w:rsidR="0028253D" w:rsidRDefault="0028253D" w:rsidP="0028253D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</w:p>
    <w:p w14:paraId="5528EACA" w14:textId="77777777" w:rsidR="0028253D" w:rsidRPr="00E44F7D" w:rsidRDefault="00F64BEE" w:rsidP="0028253D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 xml:space="preserve">__________                             </w:t>
      </w:r>
      <w:r w:rsidR="0028253D">
        <w:rPr>
          <w:i/>
          <w:sz w:val="18"/>
          <w:szCs w:val="18"/>
        </w:rPr>
        <w:t xml:space="preserve">Failed lanes: </w:t>
      </w:r>
      <w:r w:rsidR="0028253D" w:rsidRPr="001B3675">
        <w:rPr>
          <w:b w:val="0"/>
          <w:i/>
          <w:sz w:val="18"/>
          <w:szCs w:val="18"/>
        </w:rPr>
        <w:t>___________</w:t>
      </w:r>
      <w:r w:rsidR="0028253D">
        <w:rPr>
          <w:i/>
          <w:sz w:val="18"/>
          <w:szCs w:val="18"/>
        </w:rPr>
        <w:t xml:space="preserve"> </w:t>
      </w:r>
      <w:r w:rsidR="0028253D">
        <w:rPr>
          <w:i/>
          <w:sz w:val="18"/>
          <w:szCs w:val="18"/>
        </w:rPr>
        <w:tab/>
        <w:t xml:space="preserve"> Comments:_________________</w:t>
      </w:r>
      <w:r w:rsidR="0028253D" w:rsidRPr="0033413D">
        <w:rPr>
          <w:i/>
          <w:sz w:val="18"/>
          <w:szCs w:val="18"/>
          <w:u w:val="single"/>
        </w:rPr>
        <w:t xml:space="preserve">      </w:t>
      </w:r>
    </w:p>
    <w:p w14:paraId="1DC424D2" w14:textId="77777777" w:rsidR="0028253D" w:rsidRDefault="0028253D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8C5532D" w14:textId="77777777" w:rsidR="001C202F" w:rsidRPr="00E44F7D" w:rsidRDefault="001C202F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E65CF" w14:paraId="51407372" w14:textId="77777777" w:rsidTr="004C5216">
        <w:trPr>
          <w:trHeight w:val="4648"/>
        </w:trPr>
        <w:tc>
          <w:tcPr>
            <w:tcW w:w="10314" w:type="dxa"/>
            <w:vAlign w:val="center"/>
          </w:tcPr>
          <w:p w14:paraId="15149262" w14:textId="77777777" w:rsidR="00AE65CF" w:rsidRDefault="00AE65CF" w:rsidP="00AE65CF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099BEF2" w14:textId="77777777" w:rsidR="0060752C" w:rsidRDefault="0060752C" w:rsidP="0092479A">
      <w:pPr>
        <w:suppressAutoHyphens/>
      </w:pPr>
      <w:r w:rsidRPr="0060752C">
        <w:t xml:space="preserve"> </w:t>
      </w:r>
    </w:p>
    <w:p w14:paraId="153F1E49" w14:textId="77777777" w:rsidR="00D07D0A" w:rsidRDefault="00B54F55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658E1BDC" wp14:editId="17CFC122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1209675" cy="1143000"/>
            <wp:effectExtent l="0" t="0" r="0" b="0"/>
            <wp:wrapSquare wrapText="bothSides"/>
            <wp:docPr id="51" name="Bild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799E3A" w14:textId="77777777" w:rsidR="00D07D0A" w:rsidRDefault="00D07D0A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21B7EA65" w14:textId="77777777" w:rsidR="00D07D0A" w:rsidRDefault="00D07D0A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27A7D792" w14:textId="77777777" w:rsidR="00D07D0A" w:rsidRDefault="00D07D0A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6D05BC53" w14:textId="77777777" w:rsidR="00D07D0A" w:rsidRDefault="00D07D0A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1016B683" w14:textId="77777777" w:rsidR="00D07D0A" w:rsidRDefault="00D07D0A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52648AE4" w14:textId="77777777" w:rsidR="00D07D0A" w:rsidRDefault="00D07D0A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76313BB8" w14:textId="77777777" w:rsidR="00D07D0A" w:rsidRDefault="00D07D0A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59CCFB73" w14:textId="77777777" w:rsidR="00D07D0A" w:rsidRDefault="00D07D0A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27D7637D" w14:textId="77777777" w:rsidR="00D07D0A" w:rsidRDefault="00D07D0A" w:rsidP="0092479A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0E294E2D" w14:textId="77777777" w:rsidR="00884B47" w:rsidRPr="00884B47" w:rsidRDefault="00884B47" w:rsidP="0092479A">
      <w:pPr>
        <w:suppressAutoHyphens/>
        <w:rPr>
          <w:rFonts w:ascii="Arial" w:hAnsi="Arial" w:cs="Arial"/>
          <w:spacing w:val="-2"/>
          <w:sz w:val="18"/>
          <w:szCs w:val="18"/>
          <w:u w:val="single"/>
        </w:rPr>
      </w:pPr>
    </w:p>
    <w:p w14:paraId="24F804F4" w14:textId="11825707" w:rsidR="00884B47" w:rsidRPr="00884B47" w:rsidRDefault="00884B47" w:rsidP="0092479A">
      <w:pPr>
        <w:suppressAutoHyphens/>
        <w:rPr>
          <w:rFonts w:ascii="Arial" w:hAnsi="Arial" w:cs="Arial"/>
          <w:spacing w:val="-2"/>
          <w:sz w:val="18"/>
          <w:szCs w:val="18"/>
          <w:u w:val="single"/>
        </w:rPr>
      </w:pPr>
      <w:r w:rsidRPr="00884B47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0D107DCB" w14:textId="34101AE8" w:rsidR="00361383" w:rsidRPr="0060752C" w:rsidRDefault="0033413D" w:rsidP="0092479A">
      <w:pPr>
        <w:suppressAutoHyphens/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884B47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4CB67DE2" w14:textId="2A8A6E6B" w:rsidR="00701F8C" w:rsidRPr="0033413D" w:rsidRDefault="00B34A9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884B47">
        <w:rPr>
          <w:rFonts w:ascii="Arial" w:hAnsi="Arial" w:cs="Arial"/>
          <w:spacing w:val="-2"/>
          <w:sz w:val="16"/>
          <w:szCs w:val="16"/>
        </w:rPr>
        <w:t>:</w:t>
      </w:r>
      <w:r w:rsidR="0033413D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1008163B" w14:textId="77777777" w:rsidR="00755D87" w:rsidRPr="0033413D" w:rsidRDefault="00755D87" w:rsidP="0033413D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214981B8" w14:textId="77777777" w:rsidR="00575753" w:rsidRDefault="00575753" w:rsidP="0057575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  <w:r>
        <w:rPr>
          <w:rFonts w:ascii="Arial" w:hAnsi="Arial" w:cs="Arial"/>
          <w:spacing w:val="-2"/>
          <w:sz w:val="18"/>
          <w:szCs w:val="18"/>
        </w:rPr>
        <w:t xml:space="preserve"> Product sizes are approximate. For detailed information, see the lot-specific Specificity Table and Interpretation Table.</w:t>
      </w:r>
    </w:p>
    <w:p w14:paraId="1C0230BC" w14:textId="77777777" w:rsidR="00575753" w:rsidRPr="00361383" w:rsidRDefault="00575753" w:rsidP="0028253D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</w:t>
      </w:r>
      <w:r w:rsidR="0028253D">
        <w:rPr>
          <w:rFonts w:ascii="Arial" w:hAnsi="Arial" w:cs="Arial"/>
          <w:spacing w:val="-2"/>
          <w:sz w:val="18"/>
          <w:szCs w:val="18"/>
        </w:rPr>
        <w:t xml:space="preserve"> Table and/or Specificity Table</w:t>
      </w:r>
      <w:r w:rsidR="0044715F">
        <w:rPr>
          <w:rFonts w:ascii="Arial" w:hAnsi="Arial" w:cs="Arial"/>
          <w:spacing w:val="-2"/>
          <w:sz w:val="18"/>
          <w:szCs w:val="18"/>
        </w:rPr>
        <w:t>.</w:t>
      </w:r>
    </w:p>
    <w:p w14:paraId="1B145B50" w14:textId="77777777" w:rsidR="00361383" w:rsidRDefault="00361383" w:rsidP="00361383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76FFDCAF" w14:textId="77777777" w:rsidR="004F6645" w:rsidRPr="000561E5" w:rsidRDefault="004F6645" w:rsidP="004F6645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9639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141"/>
        <w:jc w:val="both"/>
        <w:rPr>
          <w:rFonts w:ascii="Arial" w:hAnsi="Arial" w:cs="Arial"/>
          <w:sz w:val="18"/>
          <w:szCs w:val="18"/>
        </w:rPr>
      </w:pPr>
      <w:r w:rsidRPr="000561E5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50C2107F" w14:textId="77777777" w:rsidR="00361383" w:rsidRDefault="00361383" w:rsidP="00361383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3FFFB9C5" w14:textId="77777777" w:rsidR="00361383" w:rsidRDefault="00361383" w:rsidP="00361383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5086880B" w14:textId="77777777" w:rsidR="00361383" w:rsidRDefault="00361383" w:rsidP="00361383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541DE0CA" w14:textId="77777777" w:rsidR="00361383" w:rsidRDefault="00361383" w:rsidP="00361383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19459A93" w14:textId="77777777" w:rsidR="00361383" w:rsidRDefault="00361383" w:rsidP="00361383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1E47B02D" w14:textId="77777777" w:rsidR="00361383" w:rsidRDefault="00361383" w:rsidP="00361383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3F3E7FB8" w14:textId="77777777" w:rsidR="00361383" w:rsidRDefault="00361383" w:rsidP="00361383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5BB699B9" w14:textId="3930497A" w:rsidR="00D0667C" w:rsidRPr="00D0667C" w:rsidRDefault="00D0667C" w:rsidP="00D0667C">
      <w:pPr>
        <w:rPr>
          <w:rFonts w:ascii="Arial" w:hAnsi="Arial" w:cs="Arial"/>
          <w:sz w:val="18"/>
          <w:szCs w:val="18"/>
        </w:rPr>
      </w:pPr>
    </w:p>
    <w:p w14:paraId="07342CEC" w14:textId="77777777" w:rsidR="00D0667C" w:rsidRPr="00D0667C" w:rsidRDefault="00D0667C" w:rsidP="00D0667C">
      <w:pPr>
        <w:rPr>
          <w:rFonts w:ascii="Arial" w:hAnsi="Arial" w:cs="Arial"/>
          <w:sz w:val="18"/>
          <w:szCs w:val="18"/>
        </w:rPr>
      </w:pPr>
    </w:p>
    <w:p w14:paraId="77ABFD9F" w14:textId="7EB151C5" w:rsidR="00D0667C" w:rsidRDefault="006840E7" w:rsidP="00D0667C">
      <w:r w:rsidRPr="006840E7">
        <w:rPr>
          <w:noProof/>
        </w:rPr>
        <w:drawing>
          <wp:anchor distT="0" distB="0" distL="114300" distR="114300" simplePos="0" relativeHeight="251658240" behindDoc="0" locked="0" layoutInCell="1" allowOverlap="1" wp14:anchorId="4C3BD0DB" wp14:editId="4A79BEB4">
            <wp:simplePos x="0" y="0"/>
            <wp:positionH relativeFrom="column">
              <wp:posOffset>3810</wp:posOffset>
            </wp:positionH>
            <wp:positionV relativeFrom="paragraph">
              <wp:posOffset>1905</wp:posOffset>
            </wp:positionV>
            <wp:extent cx="4294800" cy="3934800"/>
            <wp:effectExtent l="0" t="0" r="0" b="889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4800" cy="393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2DBD31" w14:textId="3B95CD77" w:rsidR="005749CB" w:rsidRDefault="005749CB" w:rsidP="004F6645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spacing w:val="-3"/>
          <w:vertAlign w:val="superscript"/>
        </w:rPr>
      </w:pPr>
    </w:p>
    <w:p w14:paraId="7CF83268" w14:textId="4C4D4FEF" w:rsidR="006840E7" w:rsidRDefault="006840E7" w:rsidP="004F6645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spacing w:val="-3"/>
          <w:vertAlign w:val="superscript"/>
        </w:rPr>
      </w:pPr>
    </w:p>
    <w:p w14:paraId="4D005C50" w14:textId="21E256C2" w:rsidR="006840E7" w:rsidRDefault="006840E7" w:rsidP="004F6645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spacing w:val="-3"/>
          <w:vertAlign w:val="superscript"/>
        </w:rPr>
      </w:pPr>
    </w:p>
    <w:p w14:paraId="03272753" w14:textId="101C3C46" w:rsidR="006840E7" w:rsidRDefault="006840E7" w:rsidP="004F6645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spacing w:val="-3"/>
          <w:vertAlign w:val="superscript"/>
        </w:rPr>
      </w:pPr>
    </w:p>
    <w:p w14:paraId="264107D9" w14:textId="27D6E614" w:rsidR="006840E7" w:rsidRDefault="006840E7" w:rsidP="004F6645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spacing w:val="-3"/>
          <w:vertAlign w:val="superscript"/>
        </w:rPr>
      </w:pPr>
    </w:p>
    <w:p w14:paraId="7A45435C" w14:textId="4E36262B" w:rsidR="006840E7" w:rsidRDefault="006840E7" w:rsidP="004F6645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spacing w:val="-3"/>
          <w:vertAlign w:val="superscript"/>
        </w:rPr>
      </w:pPr>
    </w:p>
    <w:p w14:paraId="0E63224E" w14:textId="0C27C648" w:rsidR="006840E7" w:rsidRDefault="006840E7" w:rsidP="004F6645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spacing w:val="-3"/>
          <w:vertAlign w:val="superscript"/>
        </w:rPr>
      </w:pPr>
    </w:p>
    <w:p w14:paraId="6CEE779E" w14:textId="136FE2D6" w:rsidR="006840E7" w:rsidRDefault="006840E7" w:rsidP="004F6645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spacing w:val="-3"/>
          <w:vertAlign w:val="superscript"/>
        </w:rPr>
      </w:pPr>
    </w:p>
    <w:p w14:paraId="465DD7BA" w14:textId="1929C5F3" w:rsidR="006840E7" w:rsidRDefault="006840E7" w:rsidP="004F6645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spacing w:val="-3"/>
          <w:vertAlign w:val="superscript"/>
        </w:rPr>
      </w:pPr>
    </w:p>
    <w:p w14:paraId="729BCAC6" w14:textId="5DBF036A" w:rsidR="006840E7" w:rsidRDefault="006840E7" w:rsidP="004F6645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spacing w:val="-3"/>
          <w:vertAlign w:val="superscript"/>
        </w:rPr>
      </w:pPr>
    </w:p>
    <w:p w14:paraId="03F2F285" w14:textId="1A4E9935" w:rsidR="006840E7" w:rsidRDefault="006840E7" w:rsidP="004F6645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spacing w:val="-3"/>
          <w:vertAlign w:val="superscript"/>
        </w:rPr>
      </w:pPr>
    </w:p>
    <w:p w14:paraId="54584545" w14:textId="596638B0" w:rsidR="006840E7" w:rsidRDefault="006840E7" w:rsidP="004F6645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spacing w:val="-3"/>
          <w:vertAlign w:val="superscript"/>
        </w:rPr>
      </w:pPr>
    </w:p>
    <w:p w14:paraId="4199A2DC" w14:textId="3E09B37B" w:rsidR="006840E7" w:rsidRDefault="006840E7" w:rsidP="004F6645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spacing w:val="-3"/>
          <w:vertAlign w:val="superscript"/>
        </w:rPr>
      </w:pPr>
    </w:p>
    <w:p w14:paraId="15373C32" w14:textId="030CFAB9" w:rsidR="006840E7" w:rsidRDefault="006840E7" w:rsidP="004F6645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spacing w:val="-3"/>
          <w:vertAlign w:val="superscript"/>
        </w:rPr>
      </w:pPr>
    </w:p>
    <w:p w14:paraId="23FB334C" w14:textId="76EBA4E7" w:rsidR="006840E7" w:rsidRDefault="006840E7" w:rsidP="004F6645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spacing w:val="-3"/>
          <w:vertAlign w:val="superscript"/>
        </w:rPr>
      </w:pPr>
    </w:p>
    <w:p w14:paraId="49222EE6" w14:textId="3F6E067F" w:rsidR="006840E7" w:rsidRDefault="006840E7" w:rsidP="004F6645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spacing w:val="-3"/>
          <w:vertAlign w:val="superscript"/>
        </w:rPr>
      </w:pPr>
    </w:p>
    <w:p w14:paraId="7AFC00E9" w14:textId="30BBF57D" w:rsidR="006840E7" w:rsidRDefault="006840E7" w:rsidP="004F6645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spacing w:val="-3"/>
          <w:vertAlign w:val="superscript"/>
        </w:rPr>
      </w:pPr>
    </w:p>
    <w:p w14:paraId="35C58637" w14:textId="75BAC298" w:rsidR="006840E7" w:rsidRDefault="006840E7" w:rsidP="004F6645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spacing w:val="-3"/>
          <w:vertAlign w:val="superscript"/>
        </w:rPr>
      </w:pPr>
    </w:p>
    <w:p w14:paraId="18C84086" w14:textId="55601F88" w:rsidR="006840E7" w:rsidRDefault="006840E7" w:rsidP="004F6645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spacing w:val="-3"/>
          <w:vertAlign w:val="superscript"/>
        </w:rPr>
      </w:pPr>
    </w:p>
    <w:p w14:paraId="63A68FDA" w14:textId="07E98A2C" w:rsidR="006840E7" w:rsidRDefault="006840E7" w:rsidP="004F6645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spacing w:val="-3"/>
          <w:vertAlign w:val="superscript"/>
        </w:rPr>
      </w:pPr>
    </w:p>
    <w:p w14:paraId="256663A5" w14:textId="64098A7B" w:rsidR="006840E7" w:rsidRDefault="006840E7" w:rsidP="004F6645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spacing w:val="-3"/>
          <w:vertAlign w:val="superscript"/>
        </w:rPr>
      </w:pPr>
    </w:p>
    <w:p w14:paraId="5D126CD8" w14:textId="26E68458" w:rsidR="006840E7" w:rsidRDefault="006840E7" w:rsidP="004F6645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spacing w:val="-3"/>
          <w:vertAlign w:val="superscript"/>
        </w:rPr>
      </w:pPr>
    </w:p>
    <w:p w14:paraId="746FF0B1" w14:textId="0571B682" w:rsidR="006840E7" w:rsidRDefault="006840E7" w:rsidP="004F6645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spacing w:val="-3"/>
          <w:vertAlign w:val="superscript"/>
        </w:rPr>
      </w:pPr>
    </w:p>
    <w:p w14:paraId="7673449B" w14:textId="3F1BF508" w:rsidR="006840E7" w:rsidRDefault="006840E7" w:rsidP="004F6645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spacing w:val="-3"/>
          <w:vertAlign w:val="superscript"/>
        </w:rPr>
      </w:pPr>
    </w:p>
    <w:p w14:paraId="2E93FE29" w14:textId="7E8A44F4" w:rsidR="006840E7" w:rsidRDefault="006840E7" w:rsidP="004F6645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spacing w:val="-3"/>
          <w:vertAlign w:val="superscript"/>
        </w:rPr>
      </w:pPr>
    </w:p>
    <w:p w14:paraId="19845195" w14:textId="77777777" w:rsidR="006840E7" w:rsidRDefault="006840E7" w:rsidP="004F6645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spacing w:val="-3"/>
          <w:vertAlign w:val="superscript"/>
        </w:rPr>
      </w:pPr>
    </w:p>
    <w:p w14:paraId="52617D08" w14:textId="77777777" w:rsidR="00B23AB4" w:rsidRDefault="00B23AB4" w:rsidP="006840E7">
      <w:pPr>
        <w:pStyle w:val="Sidfot"/>
        <w:tabs>
          <w:tab w:val="clear" w:pos="4153"/>
          <w:tab w:val="clear" w:pos="8306"/>
          <w:tab w:val="left" w:pos="8505"/>
        </w:tabs>
        <w:ind w:right="992"/>
        <w:jc w:val="both"/>
        <w:rPr>
          <w:rFonts w:ascii="Arial" w:hAnsi="Arial" w:cs="Arial"/>
          <w:b/>
          <w:spacing w:val="-3"/>
          <w:vertAlign w:val="superscript"/>
        </w:rPr>
      </w:pPr>
    </w:p>
    <w:p w14:paraId="21BFC12B" w14:textId="743BD157" w:rsidR="004F6645" w:rsidRPr="004F6645" w:rsidRDefault="00C94EAB" w:rsidP="00101F6D">
      <w:pPr>
        <w:pStyle w:val="Sidfot"/>
        <w:tabs>
          <w:tab w:val="clear" w:pos="4153"/>
          <w:tab w:val="clear" w:pos="8306"/>
          <w:tab w:val="left" w:pos="8505"/>
        </w:tabs>
        <w:ind w:right="1418"/>
        <w:jc w:val="both"/>
        <w:rPr>
          <w:rFonts w:ascii="Arial" w:hAnsi="Arial" w:cs="Arial"/>
        </w:rPr>
      </w:pPr>
      <w:r w:rsidRPr="004F6645">
        <w:rPr>
          <w:rFonts w:ascii="Arial" w:hAnsi="Arial" w:cs="Arial"/>
          <w:b/>
          <w:spacing w:val="-3"/>
          <w:vertAlign w:val="superscript"/>
        </w:rPr>
        <w:t>1</w:t>
      </w:r>
      <w:r w:rsidR="004F6645" w:rsidRPr="004F6645">
        <w:rPr>
          <w:rFonts w:ascii="Arial" w:hAnsi="Arial" w:cs="Arial"/>
        </w:rPr>
        <w:t xml:space="preserve">HLA-B*27 alleles listed </w:t>
      </w:r>
      <w:r w:rsidR="004F6645" w:rsidRPr="004F6645">
        <w:rPr>
          <w:rFonts w:ascii="Arial" w:hAnsi="Arial" w:cs="Arial"/>
          <w:spacing w:val="-3"/>
        </w:rPr>
        <w:t xml:space="preserve">on the IMGT/HLA web page </w:t>
      </w:r>
      <w:hyperlink r:id="rId15" w:history="1">
        <w:r w:rsidR="004F6645" w:rsidRPr="004F6645">
          <w:rPr>
            <w:rStyle w:val="Hyperlnk"/>
            <w:rFonts w:ascii="Arial" w:hAnsi="Arial" w:cs="Arial"/>
          </w:rPr>
          <w:t>www.ebi.ac.uk/imgt/hla</w:t>
        </w:r>
      </w:hyperlink>
      <w:r w:rsidR="00C602EE">
        <w:rPr>
          <w:rFonts w:ascii="Arial" w:hAnsi="Arial" w:cs="Arial"/>
        </w:rPr>
        <w:t>, release 3.</w:t>
      </w:r>
      <w:r w:rsidR="006840E7">
        <w:rPr>
          <w:rFonts w:ascii="Arial" w:hAnsi="Arial" w:cs="Arial"/>
        </w:rPr>
        <w:t>52</w:t>
      </w:r>
      <w:r w:rsidR="00C82B89">
        <w:rPr>
          <w:rFonts w:ascii="Arial" w:hAnsi="Arial" w:cs="Arial"/>
        </w:rPr>
        <w:t xml:space="preserve">.0, </w:t>
      </w:r>
      <w:r w:rsidR="00884B47">
        <w:rPr>
          <w:rFonts w:ascii="Arial" w:hAnsi="Arial" w:cs="Arial"/>
        </w:rPr>
        <w:t>202</w:t>
      </w:r>
      <w:r w:rsidR="00CE5451">
        <w:rPr>
          <w:rFonts w:ascii="Arial" w:hAnsi="Arial" w:cs="Arial"/>
        </w:rPr>
        <w:t>3</w:t>
      </w:r>
      <w:r w:rsidR="00884B47">
        <w:rPr>
          <w:rFonts w:ascii="Arial" w:hAnsi="Arial" w:cs="Arial"/>
        </w:rPr>
        <w:t>-</w:t>
      </w:r>
      <w:r w:rsidR="00BD6222">
        <w:rPr>
          <w:rFonts w:ascii="Arial" w:hAnsi="Arial" w:cs="Arial"/>
        </w:rPr>
        <w:t>April</w:t>
      </w:r>
      <w:r w:rsidR="00884B47">
        <w:rPr>
          <w:rFonts w:ascii="Arial" w:hAnsi="Arial" w:cs="Arial"/>
        </w:rPr>
        <w:t>-</w:t>
      </w:r>
      <w:r w:rsidR="00C265B6">
        <w:rPr>
          <w:rFonts w:ascii="Arial" w:hAnsi="Arial" w:cs="Arial"/>
        </w:rPr>
        <w:t>1</w:t>
      </w:r>
      <w:r w:rsidR="006840E7">
        <w:rPr>
          <w:rFonts w:ascii="Arial" w:hAnsi="Arial" w:cs="Arial"/>
        </w:rPr>
        <w:t>7</w:t>
      </w:r>
      <w:r w:rsidR="004F6645" w:rsidRPr="004F6645">
        <w:rPr>
          <w:rFonts w:ascii="Arial" w:hAnsi="Arial" w:cs="Arial"/>
        </w:rPr>
        <w:t>.</w:t>
      </w:r>
    </w:p>
    <w:p w14:paraId="54624338" w14:textId="77777777" w:rsidR="00C94EAB" w:rsidRPr="00A94BC5" w:rsidRDefault="00C94EAB" w:rsidP="00101F6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  <w:tab w:val="left" w:pos="9781"/>
        </w:tabs>
        <w:ind w:right="1418"/>
        <w:rPr>
          <w:spacing w:val="-3"/>
        </w:rPr>
      </w:pPr>
      <w:r w:rsidRPr="004F6645">
        <w:rPr>
          <w:rFonts w:cs="Arial"/>
          <w:b/>
          <w:spacing w:val="-3"/>
          <w:vertAlign w:val="superscript"/>
        </w:rPr>
        <w:t>2</w:t>
      </w:r>
      <w:r w:rsidRPr="004F6645">
        <w:rPr>
          <w:rFonts w:cs="Arial"/>
          <w:spacing w:val="-3"/>
        </w:rPr>
        <w:t xml:space="preserve">Alleles that have been deleted from or renamed </w:t>
      </w:r>
      <w:r w:rsidRPr="004F6645">
        <w:rPr>
          <w:rFonts w:cs="Arial"/>
        </w:rPr>
        <w:t>in the official WHO HLA Nomenclature up to and including the last IMGT/HLA</w:t>
      </w:r>
      <w:r w:rsidRPr="007F42B7">
        <w:rPr>
          <w:rFonts w:cs="Arial"/>
        </w:rPr>
        <w:t xml:space="preserve"> database release </w:t>
      </w:r>
      <w:r>
        <w:rPr>
          <w:rFonts w:cs="Arial"/>
        </w:rPr>
        <w:t>can be retrieved from web</w:t>
      </w:r>
      <w:r w:rsidRPr="007F42B7">
        <w:rPr>
          <w:rFonts w:cs="Arial"/>
        </w:rPr>
        <w:t xml:space="preserve"> page </w:t>
      </w:r>
      <w:hyperlink r:id="rId16" w:history="1">
        <w:r w:rsidRPr="007F42B7">
          <w:rPr>
            <w:rStyle w:val="Hyperlnk"/>
            <w:rFonts w:cs="Arial"/>
          </w:rPr>
          <w:t>http://hla.alleles.org/alleles/deleted.html</w:t>
        </w:r>
      </w:hyperlink>
      <w:r w:rsidRPr="007F42B7">
        <w:rPr>
          <w:rFonts w:cs="Arial"/>
          <w:spacing w:val="-3"/>
        </w:rPr>
        <w:t>.</w:t>
      </w:r>
    </w:p>
    <w:p w14:paraId="58B9A8D0" w14:textId="77777777" w:rsidR="00701F8C" w:rsidRPr="00D0667C" w:rsidRDefault="00701F8C" w:rsidP="00D0667C">
      <w:pPr>
        <w:rPr>
          <w:rFonts w:ascii="Arial" w:hAnsi="Arial" w:cs="Arial"/>
          <w:sz w:val="18"/>
          <w:szCs w:val="18"/>
        </w:rPr>
      </w:pPr>
    </w:p>
    <w:sectPr w:rsidR="00701F8C" w:rsidRPr="00D0667C" w:rsidSect="00C94EAB">
      <w:type w:val="continuous"/>
      <w:pgSz w:w="11907" w:h="16840" w:code="9"/>
      <w:pgMar w:top="1815" w:right="850" w:bottom="1701" w:left="1134" w:header="709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88592F" w14:textId="77777777" w:rsidR="00D16079" w:rsidRDefault="00D16079">
      <w:r>
        <w:separator/>
      </w:r>
    </w:p>
  </w:endnote>
  <w:endnote w:type="continuationSeparator" w:id="0">
    <w:p w14:paraId="7E7DA944" w14:textId="77777777" w:rsidR="00D16079" w:rsidRDefault="00D160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69C53" w14:textId="77777777" w:rsidR="009E1CB5" w:rsidRDefault="009E1CB5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6F2CB" w14:textId="1760481D" w:rsidR="005E02ED" w:rsidRPr="00490694" w:rsidRDefault="00490694" w:rsidP="00490694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  <w:r w:rsidR="005E02ED" w:rsidRPr="00060351">
      <w:rPr>
        <w:rFonts w:ascii="Arial" w:hAnsi="Arial" w:cs="Arial"/>
        <w:lang w:val="en-US"/>
      </w:rPr>
      <w:tab/>
    </w:r>
    <w:r w:rsidR="005E02ED" w:rsidRPr="00060351">
      <w:rPr>
        <w:rFonts w:ascii="Arial" w:hAnsi="Arial" w:cs="Arial"/>
        <w:lang w:val="en-US"/>
      </w:rPr>
      <w:tab/>
    </w:r>
  </w:p>
  <w:p w14:paraId="6CBD3594" w14:textId="77777777" w:rsidR="005E02ED" w:rsidRPr="00834CB9" w:rsidRDefault="005E02ED" w:rsidP="005E02ED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31BD54D2" w14:textId="31F634C5" w:rsidR="005E02ED" w:rsidRPr="00393C78" w:rsidRDefault="005E02ED" w:rsidP="005E02ED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380F74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4E7ECD04" w14:textId="32A35465" w:rsidR="00D01302" w:rsidRPr="005E02ED" w:rsidRDefault="005E02ED" w:rsidP="005E02ED">
    <w:pPr>
      <w:pStyle w:val="Sidfot"/>
    </w:pPr>
    <w:r w:rsidRPr="00834CB9">
      <w:rPr>
        <w:rFonts w:ascii="Arial" w:hAnsi="Arial" w:cs="Arial"/>
        <w:sz w:val="16"/>
        <w:szCs w:val="16"/>
      </w:rPr>
      <w:t xml:space="preserve">Date: </w:t>
    </w:r>
    <w:r w:rsidR="00380F74">
      <w:rPr>
        <w:rFonts w:ascii="Arial" w:hAnsi="Arial" w:cs="Arial"/>
        <w:sz w:val="16"/>
        <w:szCs w:val="16"/>
      </w:rPr>
      <w:t>Ju</w:t>
    </w:r>
    <w:r w:rsidR="006840E7">
      <w:rPr>
        <w:rFonts w:ascii="Arial" w:hAnsi="Arial" w:cs="Arial"/>
        <w:sz w:val="16"/>
        <w:szCs w:val="16"/>
      </w:rPr>
      <w:t>ly</w:t>
    </w:r>
    <w:r>
      <w:rPr>
        <w:rFonts w:ascii="Arial" w:hAnsi="Arial" w:cs="Arial"/>
        <w:sz w:val="16"/>
        <w:szCs w:val="16"/>
      </w:rPr>
      <w:t xml:space="preserve"> 202</w:t>
    </w:r>
    <w:r w:rsidR="006840E7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0AFF9" w14:textId="77777777" w:rsidR="009E1CB5" w:rsidRDefault="009E1CB5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540F01" w14:textId="77777777" w:rsidR="00D16079" w:rsidRDefault="00D16079">
      <w:r>
        <w:separator/>
      </w:r>
    </w:p>
  </w:footnote>
  <w:footnote w:type="continuationSeparator" w:id="0">
    <w:p w14:paraId="56BDE51D" w14:textId="77777777" w:rsidR="00D16079" w:rsidRDefault="00D160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A91AC" w14:textId="77777777" w:rsidR="00D01302" w:rsidRDefault="00D0130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213326C" w14:textId="77777777" w:rsidR="00D01302" w:rsidRDefault="00D0130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5C0FA" w14:textId="0F713AD1" w:rsidR="005E02ED" w:rsidRDefault="005E02ED" w:rsidP="005E02ED">
    <w:pPr>
      <w:pStyle w:val="Rubrik"/>
      <w:tabs>
        <w:tab w:val="clear" w:pos="4253"/>
        <w:tab w:val="left" w:pos="6211"/>
      </w:tabs>
      <w:jc w:val="left"/>
      <w:rPr>
        <w:sz w:val="20"/>
      </w:rPr>
    </w:pPr>
    <w:r w:rsidRPr="00B40ACA">
      <w:rPr>
        <w:noProof/>
        <w:sz w:val="20"/>
        <w:lang w:val="sv-SE" w:eastAsia="sv-SE"/>
      </w:rPr>
      <w:drawing>
        <wp:anchor distT="0" distB="0" distL="114300" distR="114300" simplePos="0" relativeHeight="251663360" behindDoc="0" locked="0" layoutInCell="1" allowOverlap="1" wp14:anchorId="52BB139E" wp14:editId="6DEC8576">
          <wp:simplePos x="0" y="0"/>
          <wp:positionH relativeFrom="column">
            <wp:posOffset>-124358</wp:posOffset>
          </wp:positionH>
          <wp:positionV relativeFrom="paragraph">
            <wp:posOffset>49987</wp:posOffset>
          </wp:positionV>
          <wp:extent cx="1477645" cy="201295"/>
          <wp:effectExtent l="0" t="0" r="8255" b="8255"/>
          <wp:wrapSquare wrapText="bothSides"/>
          <wp:docPr id="16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7645" cy="2012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E1CB5">
      <w:rPr>
        <w:sz w:val="20"/>
      </w:rPr>
      <w:t xml:space="preserve">   </w:t>
    </w:r>
    <w:r w:rsidR="00410409">
      <w:rPr>
        <w:sz w:val="20"/>
      </w:rPr>
      <w:t xml:space="preserve">      </w:t>
    </w:r>
    <w:r w:rsidR="00DA03D0">
      <w:rPr>
        <w:sz w:val="20"/>
      </w:rPr>
      <w:t xml:space="preserve">    </w:t>
    </w:r>
    <w:r w:rsidRPr="00B40ACA">
      <w:rPr>
        <w:sz w:val="20"/>
      </w:rPr>
      <w:t xml:space="preserve">Gel Documentation </w:t>
    </w:r>
    <w:r w:rsidRPr="00B40ACA">
      <w:rPr>
        <w:rFonts w:cs="Arial"/>
        <w:sz w:val="20"/>
      </w:rPr>
      <w:t xml:space="preserve">Form and Worksheet </w:t>
    </w:r>
    <w:r>
      <w:rPr>
        <w:rFonts w:cs="Arial"/>
        <w:sz w:val="20"/>
      </w:rPr>
      <w:t xml:space="preserve">            </w:t>
    </w:r>
    <w:r>
      <w:rPr>
        <w:rFonts w:cs="Arial"/>
        <w:sz w:val="20"/>
      </w:rPr>
      <w:tab/>
    </w:r>
    <w:r>
      <w:rPr>
        <w:rFonts w:cs="Arial"/>
        <w:sz w:val="20"/>
      </w:rPr>
      <w:tab/>
    </w:r>
    <w:r w:rsidRPr="00B40ACA">
      <w:rPr>
        <w:sz w:val="20"/>
      </w:rPr>
      <w:t xml:space="preserve">Page </w:t>
    </w:r>
    <w:r w:rsidRPr="00B40ACA">
      <w:rPr>
        <w:sz w:val="20"/>
      </w:rPr>
      <w:fldChar w:fldCharType="begin"/>
    </w:r>
    <w:r w:rsidRPr="00B40ACA">
      <w:rPr>
        <w:sz w:val="20"/>
      </w:rPr>
      <w:instrText xml:space="preserve"> PAGE </w:instrText>
    </w:r>
    <w:r w:rsidRPr="00B40ACA">
      <w:rPr>
        <w:sz w:val="20"/>
      </w:rPr>
      <w:fldChar w:fldCharType="separate"/>
    </w:r>
    <w:r>
      <w:rPr>
        <w:sz w:val="20"/>
      </w:rPr>
      <w:t>1</w:t>
    </w:r>
    <w:r w:rsidRPr="00B40ACA">
      <w:rPr>
        <w:sz w:val="20"/>
      </w:rPr>
      <w:fldChar w:fldCharType="end"/>
    </w:r>
    <w:r w:rsidRPr="00B40ACA">
      <w:rPr>
        <w:sz w:val="20"/>
      </w:rPr>
      <w:t xml:space="preserve"> of </w:t>
    </w:r>
    <w:r w:rsidRPr="00B40ACA">
      <w:rPr>
        <w:sz w:val="20"/>
      </w:rPr>
      <w:fldChar w:fldCharType="begin"/>
    </w:r>
    <w:r w:rsidRPr="00B40ACA">
      <w:rPr>
        <w:sz w:val="20"/>
      </w:rPr>
      <w:instrText xml:space="preserve"> NUMPAGES </w:instrText>
    </w:r>
    <w:r w:rsidRPr="00B40ACA">
      <w:rPr>
        <w:sz w:val="20"/>
      </w:rPr>
      <w:fldChar w:fldCharType="separate"/>
    </w:r>
    <w:r>
      <w:rPr>
        <w:sz w:val="20"/>
      </w:rPr>
      <w:t>14</w:t>
    </w:r>
    <w:r w:rsidRPr="00B40ACA">
      <w:rPr>
        <w:sz w:val="20"/>
      </w:rPr>
      <w:fldChar w:fldCharType="end"/>
    </w:r>
  </w:p>
  <w:p w14:paraId="193903A0" w14:textId="7C831833" w:rsidR="005E02ED" w:rsidRPr="00B40ACA" w:rsidRDefault="005E02ED" w:rsidP="005E02ED">
    <w:pPr>
      <w:pStyle w:val="Rubrik"/>
      <w:tabs>
        <w:tab w:val="clear" w:pos="4253"/>
        <w:tab w:val="left" w:pos="6211"/>
      </w:tabs>
      <w:jc w:val="left"/>
      <w:rPr>
        <w:rFonts w:cs="Arial"/>
        <w:sz w:val="20"/>
      </w:rPr>
    </w:pPr>
    <w:r>
      <w:rPr>
        <w:sz w:val="20"/>
      </w:rPr>
      <w:t xml:space="preserve">                   </w:t>
    </w:r>
    <w:r w:rsidR="00410409">
      <w:rPr>
        <w:sz w:val="20"/>
      </w:rPr>
      <w:t xml:space="preserve">        </w:t>
    </w:r>
    <w:r w:rsidRPr="00FB5695">
      <w:rPr>
        <w:sz w:val="20"/>
      </w:rPr>
      <w:t>HLA-B*27 – unit dose</w:t>
    </w:r>
    <w:r w:rsidRPr="00490694">
      <w:rPr>
        <w:rFonts w:cs="Arial"/>
        <w:sz w:val="20"/>
      </w:rPr>
      <w:tab/>
    </w:r>
    <w:r w:rsidRPr="00490694">
      <w:rPr>
        <w:rFonts w:cs="Arial"/>
        <w:sz w:val="20"/>
      </w:rPr>
      <w:tab/>
    </w:r>
    <w:r w:rsidR="00BD6222" w:rsidRPr="00490694">
      <w:rPr>
        <w:rFonts w:cs="Arial"/>
        <w:sz w:val="20"/>
      </w:rPr>
      <w:tab/>
    </w:r>
    <w:r w:rsidR="009E1CB5">
      <w:rPr>
        <w:rFonts w:cs="Arial"/>
        <w:sz w:val="20"/>
      </w:rPr>
      <w:t xml:space="preserve">           </w:t>
    </w:r>
    <w:r w:rsidRPr="00B40ACA">
      <w:rPr>
        <w:rFonts w:cs="Arial"/>
        <w:b w:val="0"/>
        <w:bCs/>
        <w:sz w:val="18"/>
        <w:szCs w:val="18"/>
      </w:rPr>
      <w:t xml:space="preserve">Visit </w:t>
    </w:r>
    <w:r w:rsidR="00BD6222">
      <w:rPr>
        <w:rStyle w:val="Hyperlnk"/>
        <w:rFonts w:cs="Arial"/>
        <w:b w:val="0"/>
        <w:bCs/>
        <w:sz w:val="18"/>
        <w:szCs w:val="18"/>
      </w:rPr>
      <w:t>www.</w:t>
    </w:r>
    <w:r w:rsidRPr="00B40ACA">
      <w:rPr>
        <w:rStyle w:val="Hyperlnk"/>
        <w:rFonts w:cs="Arial"/>
        <w:b w:val="0"/>
        <w:bCs/>
        <w:sz w:val="18"/>
        <w:szCs w:val="18"/>
      </w:rPr>
      <w:t>caredx.com</w:t>
    </w:r>
    <w:r w:rsidRPr="00B40ACA">
      <w:rPr>
        <w:rFonts w:cs="Arial"/>
        <w:b w:val="0"/>
        <w:bCs/>
        <w:sz w:val="12"/>
        <w:szCs w:val="12"/>
      </w:rPr>
      <w:t xml:space="preserve"> </w:t>
    </w:r>
    <w:r w:rsidRPr="00B40ACA">
      <w:rPr>
        <w:rFonts w:cs="Arial"/>
        <w:b w:val="0"/>
        <w:bCs/>
        <w:sz w:val="18"/>
        <w:szCs w:val="18"/>
      </w:rPr>
      <w:t>for</w:t>
    </w:r>
  </w:p>
  <w:p w14:paraId="3B4CCB92" w14:textId="37A19C9E" w:rsidR="005E02ED" w:rsidRPr="00B40ACA" w:rsidRDefault="005E02ED" w:rsidP="005E02ED">
    <w:pPr>
      <w:tabs>
        <w:tab w:val="left" w:pos="720"/>
        <w:tab w:val="left" w:pos="1440"/>
        <w:tab w:val="left" w:pos="2160"/>
        <w:tab w:val="left" w:pos="2880"/>
        <w:tab w:val="left" w:pos="4946"/>
        <w:tab w:val="left" w:pos="6812"/>
      </w:tabs>
      <w:rPr>
        <w:rFonts w:ascii="Arial" w:hAnsi="Arial" w:cs="Arial"/>
        <w:b/>
        <w:sz w:val="20"/>
        <w:szCs w:val="20"/>
      </w:rPr>
    </w:pPr>
    <w:r w:rsidRPr="00490694">
      <w:rPr>
        <w:rFonts w:ascii="Arial" w:hAnsi="Arial" w:cs="Arial"/>
        <w:b/>
        <w:sz w:val="20"/>
        <w:szCs w:val="20"/>
      </w:rPr>
      <w:tab/>
    </w:r>
    <w:r w:rsidRPr="00490694">
      <w:rPr>
        <w:rFonts w:ascii="Arial" w:hAnsi="Arial" w:cs="Arial"/>
        <w:b/>
        <w:sz w:val="20"/>
        <w:szCs w:val="20"/>
      </w:rPr>
      <w:tab/>
    </w:r>
    <w:r w:rsidRPr="00490694">
      <w:rPr>
        <w:rFonts w:ascii="Arial" w:hAnsi="Arial" w:cs="Arial"/>
        <w:b/>
        <w:sz w:val="20"/>
        <w:szCs w:val="20"/>
      </w:rPr>
      <w:tab/>
    </w:r>
    <w:r w:rsidRPr="00490694">
      <w:rPr>
        <w:rFonts w:ascii="Arial" w:hAnsi="Arial" w:cs="Arial"/>
        <w:b/>
        <w:sz w:val="20"/>
        <w:szCs w:val="20"/>
      </w:rPr>
      <w:tab/>
      <w:t xml:space="preserve">            </w:t>
    </w:r>
    <w:r w:rsidR="00410409" w:rsidRPr="00490694">
      <w:rPr>
        <w:rFonts w:ascii="Arial" w:hAnsi="Arial" w:cs="Arial"/>
        <w:b/>
        <w:sz w:val="20"/>
        <w:szCs w:val="20"/>
      </w:rPr>
      <w:t xml:space="preserve">          </w:t>
    </w:r>
    <w:r w:rsidRPr="00195ECF">
      <w:rPr>
        <w:rFonts w:ascii="Arial" w:hAnsi="Arial" w:cs="Arial"/>
        <w:b/>
        <w:sz w:val="20"/>
        <w:szCs w:val="20"/>
      </w:rPr>
      <w:t>101.</w:t>
    </w:r>
    <w:r>
      <w:rPr>
        <w:rFonts w:ascii="Arial" w:hAnsi="Arial" w:cs="Arial"/>
        <w:b/>
        <w:sz w:val="20"/>
        <w:szCs w:val="20"/>
      </w:rPr>
      <w:t>531</w:t>
    </w:r>
    <w:r>
      <w:t>-</w:t>
    </w:r>
    <w:r>
      <w:rPr>
        <w:rFonts w:ascii="Arial" w:hAnsi="Arial" w:cs="Arial"/>
        <w:b/>
        <w:sz w:val="20"/>
        <w:szCs w:val="20"/>
      </w:rPr>
      <w:t>48/48</w:t>
    </w:r>
    <w:r w:rsidRPr="00195ECF">
      <w:rPr>
        <w:rFonts w:ascii="Arial" w:hAnsi="Arial" w:cs="Arial"/>
        <w:b/>
        <w:sz w:val="20"/>
        <w:szCs w:val="20"/>
      </w:rPr>
      <w:t>u</w:t>
    </w:r>
    <w:r w:rsidRPr="00490694">
      <w:rPr>
        <w:rFonts w:ascii="Arial" w:hAnsi="Arial" w:cs="Arial"/>
        <w:b/>
        <w:sz w:val="20"/>
        <w:szCs w:val="20"/>
      </w:rPr>
      <w:tab/>
    </w:r>
    <w:r w:rsidR="007F1229" w:rsidRPr="00490694">
      <w:rPr>
        <w:rFonts w:ascii="Arial" w:hAnsi="Arial" w:cs="Arial"/>
        <w:b/>
        <w:sz w:val="20"/>
        <w:szCs w:val="20"/>
      </w:rPr>
      <w:t xml:space="preserve">   </w:t>
    </w:r>
    <w:r w:rsidR="009E1CB5">
      <w:rPr>
        <w:rFonts w:ascii="Arial" w:hAnsi="Arial" w:cs="Arial"/>
        <w:b/>
        <w:sz w:val="20"/>
        <w:szCs w:val="20"/>
      </w:rPr>
      <w:t xml:space="preserve">     </w:t>
    </w:r>
    <w:proofErr w:type="gramStart"/>
    <w:r w:rsidR="009E1CB5">
      <w:rPr>
        <w:rFonts w:ascii="Arial" w:hAnsi="Arial" w:cs="Arial"/>
        <w:b/>
        <w:sz w:val="20"/>
        <w:szCs w:val="20"/>
      </w:rPr>
      <w:t xml:space="preserve">  </w:t>
    </w:r>
    <w:r w:rsidR="007F1229" w:rsidRPr="00490694">
      <w:rPr>
        <w:rFonts w:ascii="Arial" w:hAnsi="Arial" w:cs="Arial"/>
        <w:b/>
        <w:sz w:val="20"/>
        <w:szCs w:val="20"/>
      </w:rPr>
      <w:t xml:space="preserve"> </w:t>
    </w:r>
    <w:r w:rsidRPr="00B40ACA">
      <w:rPr>
        <w:rFonts w:ascii="Arial" w:hAnsi="Arial" w:cs="Arial"/>
        <w:b/>
        <w:bCs/>
        <w:sz w:val="18"/>
        <w:szCs w:val="18"/>
      </w:rPr>
      <w:t>“</w:t>
    </w:r>
    <w:proofErr w:type="gramEnd"/>
    <w:r w:rsidRPr="00B40ACA">
      <w:rPr>
        <w:rFonts w:ascii="Arial" w:hAnsi="Arial" w:cs="Arial"/>
        <w:b/>
        <w:bCs/>
        <w:sz w:val="18"/>
        <w:szCs w:val="18"/>
      </w:rPr>
      <w:t>Instructions for Use” (IFU)</w:t>
    </w:r>
  </w:p>
  <w:p w14:paraId="053A1884" w14:textId="345A0A2D" w:rsidR="005E02ED" w:rsidRPr="005E02ED" w:rsidRDefault="005E02ED" w:rsidP="005E02E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bCs/>
        <w:sz w:val="20"/>
        <w:szCs w:val="20"/>
        <w:lang w:val="es-ES"/>
      </w:rPr>
    </w:pPr>
    <w:r w:rsidRPr="00490694">
      <w:rPr>
        <w:rFonts w:ascii="Arial" w:hAnsi="Arial" w:cs="Arial"/>
        <w:b/>
        <w:bCs/>
        <w:sz w:val="20"/>
        <w:szCs w:val="20"/>
      </w:rPr>
      <w:t xml:space="preserve">                                                                        </w:t>
    </w:r>
    <w:r w:rsidR="00410409" w:rsidRPr="00490694">
      <w:rPr>
        <w:rFonts w:ascii="Arial" w:hAnsi="Arial" w:cs="Arial"/>
        <w:b/>
        <w:bCs/>
        <w:sz w:val="20"/>
        <w:szCs w:val="20"/>
      </w:rPr>
      <w:t xml:space="preserve">             </w:t>
    </w:r>
    <w:r w:rsidR="00BD6222">
      <w:rPr>
        <w:rFonts w:ascii="Arial" w:hAnsi="Arial" w:cs="Arial"/>
        <w:b/>
        <w:bCs/>
        <w:sz w:val="20"/>
        <w:szCs w:val="20"/>
        <w:lang w:val="es-ES"/>
      </w:rPr>
      <w:t>1</w:t>
    </w:r>
    <w:r w:rsidR="006840E7">
      <w:rPr>
        <w:rFonts w:ascii="Arial" w:hAnsi="Arial" w:cs="Arial"/>
        <w:b/>
        <w:bCs/>
        <w:sz w:val="20"/>
        <w:szCs w:val="20"/>
        <w:lang w:val="es-ES"/>
      </w:rPr>
      <w:t>S4</w:t>
    </w:r>
    <w:r w:rsidRPr="00B40ACA">
      <w:rPr>
        <w:rFonts w:ascii="Arial" w:hAnsi="Arial" w:cs="Arial"/>
        <w:b/>
        <w:bCs/>
        <w:sz w:val="20"/>
        <w:szCs w:val="20"/>
        <w:lang w:val="es-ES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B106A" w14:textId="77777777" w:rsidR="009E1CB5" w:rsidRDefault="009E1CB5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637610437">
    <w:abstractNumId w:val="2"/>
  </w:num>
  <w:num w:numId="2" w16cid:durableId="247665707">
    <w:abstractNumId w:val="3"/>
  </w:num>
  <w:num w:numId="3" w16cid:durableId="1204713914">
    <w:abstractNumId w:val="1"/>
  </w:num>
  <w:num w:numId="4" w16cid:durableId="5247541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hyphenationZone w:val="425"/>
  <w:noPunctuationKerning/>
  <w:characterSpacingControl w:val="doNotCompress"/>
  <w:hdrShapeDefaults>
    <o:shapedefaults v:ext="edit" spidmax="3584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A2MDU1MzUyNLY0tjMyUdpeDU4uLM/DyQAsNaACYtQ38sAAAA"/>
  </w:docVars>
  <w:rsids>
    <w:rsidRoot w:val="001010A3"/>
    <w:rsid w:val="00003ADC"/>
    <w:rsid w:val="00020579"/>
    <w:rsid w:val="00020EA2"/>
    <w:rsid w:val="00035029"/>
    <w:rsid w:val="0003770A"/>
    <w:rsid w:val="000575CA"/>
    <w:rsid w:val="000601AB"/>
    <w:rsid w:val="0006352C"/>
    <w:rsid w:val="00072E83"/>
    <w:rsid w:val="00073EB6"/>
    <w:rsid w:val="00084069"/>
    <w:rsid w:val="00095CD3"/>
    <w:rsid w:val="0009685B"/>
    <w:rsid w:val="000B7E47"/>
    <w:rsid w:val="000C4F36"/>
    <w:rsid w:val="000D2FD3"/>
    <w:rsid w:val="000E0036"/>
    <w:rsid w:val="000F1A4F"/>
    <w:rsid w:val="000F3C01"/>
    <w:rsid w:val="001010A3"/>
    <w:rsid w:val="00101F6D"/>
    <w:rsid w:val="00106638"/>
    <w:rsid w:val="00125072"/>
    <w:rsid w:val="001579AA"/>
    <w:rsid w:val="00162A62"/>
    <w:rsid w:val="0018084E"/>
    <w:rsid w:val="00184BDD"/>
    <w:rsid w:val="00185C16"/>
    <w:rsid w:val="0018676B"/>
    <w:rsid w:val="0019307E"/>
    <w:rsid w:val="00195ECF"/>
    <w:rsid w:val="001A111C"/>
    <w:rsid w:val="001A1E20"/>
    <w:rsid w:val="001A2D4D"/>
    <w:rsid w:val="001A50E4"/>
    <w:rsid w:val="001A54D0"/>
    <w:rsid w:val="001B0F70"/>
    <w:rsid w:val="001B140D"/>
    <w:rsid w:val="001B1846"/>
    <w:rsid w:val="001C0083"/>
    <w:rsid w:val="001C1809"/>
    <w:rsid w:val="001C202F"/>
    <w:rsid w:val="001D6F1A"/>
    <w:rsid w:val="001E3873"/>
    <w:rsid w:val="001F3F6C"/>
    <w:rsid w:val="001F6847"/>
    <w:rsid w:val="00213DD5"/>
    <w:rsid w:val="00214762"/>
    <w:rsid w:val="002258C5"/>
    <w:rsid w:val="00246C3A"/>
    <w:rsid w:val="00250A5E"/>
    <w:rsid w:val="00257EB6"/>
    <w:rsid w:val="0026012E"/>
    <w:rsid w:val="00260338"/>
    <w:rsid w:val="00267AA8"/>
    <w:rsid w:val="00272610"/>
    <w:rsid w:val="00280F08"/>
    <w:rsid w:val="0028253D"/>
    <w:rsid w:val="00292BC5"/>
    <w:rsid w:val="002B5832"/>
    <w:rsid w:val="002B6557"/>
    <w:rsid w:val="002C2939"/>
    <w:rsid w:val="002C2FD6"/>
    <w:rsid w:val="002C3C9E"/>
    <w:rsid w:val="002D73C8"/>
    <w:rsid w:val="002E2171"/>
    <w:rsid w:val="002F249C"/>
    <w:rsid w:val="002F3F1E"/>
    <w:rsid w:val="00306F61"/>
    <w:rsid w:val="003118EA"/>
    <w:rsid w:val="00316A0B"/>
    <w:rsid w:val="00320C08"/>
    <w:rsid w:val="00324850"/>
    <w:rsid w:val="0033413D"/>
    <w:rsid w:val="00345459"/>
    <w:rsid w:val="00361383"/>
    <w:rsid w:val="00376026"/>
    <w:rsid w:val="00380F74"/>
    <w:rsid w:val="003A203F"/>
    <w:rsid w:val="003B242B"/>
    <w:rsid w:val="003C2DDF"/>
    <w:rsid w:val="003D0837"/>
    <w:rsid w:val="003D4D2F"/>
    <w:rsid w:val="003E274F"/>
    <w:rsid w:val="003E762D"/>
    <w:rsid w:val="003F5A1F"/>
    <w:rsid w:val="00410409"/>
    <w:rsid w:val="00411CF9"/>
    <w:rsid w:val="004213D6"/>
    <w:rsid w:val="004312C9"/>
    <w:rsid w:val="00437CCC"/>
    <w:rsid w:val="00440FFA"/>
    <w:rsid w:val="004429EC"/>
    <w:rsid w:val="0044715F"/>
    <w:rsid w:val="00450115"/>
    <w:rsid w:val="00450478"/>
    <w:rsid w:val="00452C8B"/>
    <w:rsid w:val="004714E5"/>
    <w:rsid w:val="00490694"/>
    <w:rsid w:val="0049336F"/>
    <w:rsid w:val="00493D14"/>
    <w:rsid w:val="004A523A"/>
    <w:rsid w:val="004C5216"/>
    <w:rsid w:val="004F6645"/>
    <w:rsid w:val="004F6C05"/>
    <w:rsid w:val="0050078C"/>
    <w:rsid w:val="005028D4"/>
    <w:rsid w:val="00504611"/>
    <w:rsid w:val="00511D00"/>
    <w:rsid w:val="0055075C"/>
    <w:rsid w:val="00560B91"/>
    <w:rsid w:val="005661CA"/>
    <w:rsid w:val="00567288"/>
    <w:rsid w:val="005723A7"/>
    <w:rsid w:val="005749CB"/>
    <w:rsid w:val="00575753"/>
    <w:rsid w:val="00583DC1"/>
    <w:rsid w:val="005849CC"/>
    <w:rsid w:val="005A372E"/>
    <w:rsid w:val="005A5C3B"/>
    <w:rsid w:val="005C3203"/>
    <w:rsid w:val="005C3D1C"/>
    <w:rsid w:val="005D2241"/>
    <w:rsid w:val="005D2414"/>
    <w:rsid w:val="005E02ED"/>
    <w:rsid w:val="005E5E01"/>
    <w:rsid w:val="005E7B7B"/>
    <w:rsid w:val="005F096B"/>
    <w:rsid w:val="0060752C"/>
    <w:rsid w:val="006223A5"/>
    <w:rsid w:val="00624E25"/>
    <w:rsid w:val="00641436"/>
    <w:rsid w:val="00670C65"/>
    <w:rsid w:val="00674F8E"/>
    <w:rsid w:val="00675160"/>
    <w:rsid w:val="006840E7"/>
    <w:rsid w:val="0068440A"/>
    <w:rsid w:val="00687B3A"/>
    <w:rsid w:val="00692F6C"/>
    <w:rsid w:val="006C5A92"/>
    <w:rsid w:val="006F3D45"/>
    <w:rsid w:val="00701196"/>
    <w:rsid w:val="00701F8C"/>
    <w:rsid w:val="007043F0"/>
    <w:rsid w:val="0073090C"/>
    <w:rsid w:val="007316BA"/>
    <w:rsid w:val="0075310A"/>
    <w:rsid w:val="00755D87"/>
    <w:rsid w:val="00763B45"/>
    <w:rsid w:val="007713C6"/>
    <w:rsid w:val="007A1CE6"/>
    <w:rsid w:val="007C25E4"/>
    <w:rsid w:val="007C2BB3"/>
    <w:rsid w:val="007C2D70"/>
    <w:rsid w:val="007D7664"/>
    <w:rsid w:val="007F1229"/>
    <w:rsid w:val="00805805"/>
    <w:rsid w:val="00805D66"/>
    <w:rsid w:val="00806E56"/>
    <w:rsid w:val="00810609"/>
    <w:rsid w:val="008138C2"/>
    <w:rsid w:val="00814ED3"/>
    <w:rsid w:val="00840309"/>
    <w:rsid w:val="00847786"/>
    <w:rsid w:val="00854FC1"/>
    <w:rsid w:val="008821EF"/>
    <w:rsid w:val="00884B47"/>
    <w:rsid w:val="00890FBD"/>
    <w:rsid w:val="008B50AE"/>
    <w:rsid w:val="008B674C"/>
    <w:rsid w:val="008E3B02"/>
    <w:rsid w:val="008E70EE"/>
    <w:rsid w:val="00915467"/>
    <w:rsid w:val="0092479A"/>
    <w:rsid w:val="009322FD"/>
    <w:rsid w:val="00960447"/>
    <w:rsid w:val="00964437"/>
    <w:rsid w:val="00975771"/>
    <w:rsid w:val="009866C0"/>
    <w:rsid w:val="009876E4"/>
    <w:rsid w:val="00994958"/>
    <w:rsid w:val="009A19A1"/>
    <w:rsid w:val="009A7BDB"/>
    <w:rsid w:val="009C4CEB"/>
    <w:rsid w:val="009E0127"/>
    <w:rsid w:val="009E1C42"/>
    <w:rsid w:val="009E1CB5"/>
    <w:rsid w:val="009E6698"/>
    <w:rsid w:val="009F022F"/>
    <w:rsid w:val="009F0EB8"/>
    <w:rsid w:val="009F255F"/>
    <w:rsid w:val="00A01878"/>
    <w:rsid w:val="00A1780E"/>
    <w:rsid w:val="00A4288E"/>
    <w:rsid w:val="00A44B31"/>
    <w:rsid w:val="00A46239"/>
    <w:rsid w:val="00A51670"/>
    <w:rsid w:val="00A52FDE"/>
    <w:rsid w:val="00A6082E"/>
    <w:rsid w:val="00A67844"/>
    <w:rsid w:val="00A67ED6"/>
    <w:rsid w:val="00A75CD6"/>
    <w:rsid w:val="00A905BF"/>
    <w:rsid w:val="00A97306"/>
    <w:rsid w:val="00AA01BA"/>
    <w:rsid w:val="00AB2381"/>
    <w:rsid w:val="00AB4B58"/>
    <w:rsid w:val="00AB7B0B"/>
    <w:rsid w:val="00AC125B"/>
    <w:rsid w:val="00AC3B52"/>
    <w:rsid w:val="00AC5C8D"/>
    <w:rsid w:val="00AD1AE6"/>
    <w:rsid w:val="00AE65CF"/>
    <w:rsid w:val="00B01CC3"/>
    <w:rsid w:val="00B050F0"/>
    <w:rsid w:val="00B05C15"/>
    <w:rsid w:val="00B075AE"/>
    <w:rsid w:val="00B14FE0"/>
    <w:rsid w:val="00B15734"/>
    <w:rsid w:val="00B23AB4"/>
    <w:rsid w:val="00B25E9A"/>
    <w:rsid w:val="00B306EB"/>
    <w:rsid w:val="00B3098F"/>
    <w:rsid w:val="00B34A9C"/>
    <w:rsid w:val="00B53123"/>
    <w:rsid w:val="00B54F55"/>
    <w:rsid w:val="00B807B6"/>
    <w:rsid w:val="00B80F44"/>
    <w:rsid w:val="00B82B42"/>
    <w:rsid w:val="00B966DC"/>
    <w:rsid w:val="00BA4E62"/>
    <w:rsid w:val="00BB6181"/>
    <w:rsid w:val="00BC41B2"/>
    <w:rsid w:val="00BC6CD5"/>
    <w:rsid w:val="00BC7505"/>
    <w:rsid w:val="00BD6222"/>
    <w:rsid w:val="00BE61F6"/>
    <w:rsid w:val="00BF2324"/>
    <w:rsid w:val="00BF6559"/>
    <w:rsid w:val="00C011AC"/>
    <w:rsid w:val="00C10F61"/>
    <w:rsid w:val="00C17711"/>
    <w:rsid w:val="00C25856"/>
    <w:rsid w:val="00C265B6"/>
    <w:rsid w:val="00C4272D"/>
    <w:rsid w:val="00C4480F"/>
    <w:rsid w:val="00C46768"/>
    <w:rsid w:val="00C602EE"/>
    <w:rsid w:val="00C643E3"/>
    <w:rsid w:val="00C65E5C"/>
    <w:rsid w:val="00C7247F"/>
    <w:rsid w:val="00C72F30"/>
    <w:rsid w:val="00C82B89"/>
    <w:rsid w:val="00C874B5"/>
    <w:rsid w:val="00C92C07"/>
    <w:rsid w:val="00C940DE"/>
    <w:rsid w:val="00C94EAB"/>
    <w:rsid w:val="00CA3526"/>
    <w:rsid w:val="00CB37C0"/>
    <w:rsid w:val="00CC51F3"/>
    <w:rsid w:val="00CE5451"/>
    <w:rsid w:val="00CE7789"/>
    <w:rsid w:val="00D01302"/>
    <w:rsid w:val="00D0667C"/>
    <w:rsid w:val="00D07D0A"/>
    <w:rsid w:val="00D15949"/>
    <w:rsid w:val="00D16079"/>
    <w:rsid w:val="00D34BFC"/>
    <w:rsid w:val="00D50FDB"/>
    <w:rsid w:val="00D6176D"/>
    <w:rsid w:val="00D8310A"/>
    <w:rsid w:val="00DA0250"/>
    <w:rsid w:val="00DA03D0"/>
    <w:rsid w:val="00DA1959"/>
    <w:rsid w:val="00DA6EEC"/>
    <w:rsid w:val="00DB4F8A"/>
    <w:rsid w:val="00DC7602"/>
    <w:rsid w:val="00E05DEF"/>
    <w:rsid w:val="00E062F2"/>
    <w:rsid w:val="00E21B62"/>
    <w:rsid w:val="00E44F7D"/>
    <w:rsid w:val="00E50A13"/>
    <w:rsid w:val="00E93223"/>
    <w:rsid w:val="00EA49B0"/>
    <w:rsid w:val="00EB076D"/>
    <w:rsid w:val="00EC235C"/>
    <w:rsid w:val="00ED2851"/>
    <w:rsid w:val="00ED42B4"/>
    <w:rsid w:val="00EE4C0F"/>
    <w:rsid w:val="00F0406B"/>
    <w:rsid w:val="00F131FC"/>
    <w:rsid w:val="00F157DD"/>
    <w:rsid w:val="00F64BEE"/>
    <w:rsid w:val="00F76880"/>
    <w:rsid w:val="00F94D65"/>
    <w:rsid w:val="00FA4A91"/>
    <w:rsid w:val="00FB02AA"/>
    <w:rsid w:val="00FB46C6"/>
    <w:rsid w:val="00FB5D47"/>
    <w:rsid w:val="00FB6EBC"/>
    <w:rsid w:val="00FD124E"/>
    <w:rsid w:val="00FD533C"/>
    <w:rsid w:val="00FE3AAB"/>
    <w:rsid w:val="00FE5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5841"/>
    <o:shapelayout v:ext="edit">
      <o:idmap v:ext="edit" data="1"/>
    </o:shapelayout>
  </w:shapeDefaults>
  <w:decimalSymbol w:val=","/>
  <w:listSeparator w:val=";"/>
  <w14:docId w14:val="76F01D3C"/>
  <w15:chartTrackingRefBased/>
  <w15:docId w15:val="{0999AD8B-0E99-4891-ABFD-CAD1539EF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B80F44"/>
    <w:rPr>
      <w:lang w:val="en-GB" w:eastAsia="en-US"/>
    </w:rPr>
  </w:style>
  <w:style w:type="paragraph" w:styleId="Normalwebb">
    <w:name w:val="Normal (Web)"/>
    <w:basedOn w:val="Normal"/>
    <w:uiPriority w:val="99"/>
    <w:unhideWhenUsed/>
    <w:rsid w:val="00575753"/>
    <w:pPr>
      <w:spacing w:before="100" w:beforeAutospacing="1" w:after="100" w:afterAutospacing="1"/>
    </w:pPr>
    <w:rPr>
      <w:lang w:val="sv-SE" w:eastAsia="sv-SE"/>
    </w:rPr>
  </w:style>
  <w:style w:type="character" w:customStyle="1" w:styleId="Brdtext2Char">
    <w:name w:val="Brödtext 2 Char"/>
    <w:link w:val="Brdtext2"/>
    <w:rsid w:val="00D0667C"/>
    <w:rPr>
      <w:rFonts w:ascii="Arial" w:hAnsi="Arial"/>
      <w:spacing w:val="-2"/>
      <w:lang w:val="en-US" w:eastAsia="en-US"/>
    </w:rPr>
  </w:style>
  <w:style w:type="character" w:customStyle="1" w:styleId="RubrikChar">
    <w:name w:val="Rubrik Char"/>
    <w:link w:val="Rubrik"/>
    <w:rsid w:val="0028253D"/>
    <w:rPr>
      <w:rFonts w:ascii="Arial" w:hAnsi="Arial"/>
      <w:b/>
      <w:spacing w:val="-3"/>
      <w:sz w:val="32"/>
    </w:rPr>
  </w:style>
  <w:style w:type="character" w:customStyle="1" w:styleId="Mention1">
    <w:name w:val="Mention1"/>
    <w:basedOn w:val="Standardstycketeckensnitt"/>
    <w:uiPriority w:val="99"/>
    <w:semiHidden/>
    <w:unhideWhenUsed/>
    <w:rsid w:val="008821EF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9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3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5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02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54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2.em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hla.alleles.org/alleles/deleted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yperlink" Target="http://www.ebi.ac.uk/imgt/hla" TargetMode="Externa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3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1371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7</cp:revision>
  <cp:lastPrinted>2018-05-03T09:31:00Z</cp:lastPrinted>
  <dcterms:created xsi:type="dcterms:W3CDTF">2023-07-04T13:25:00Z</dcterms:created>
  <dcterms:modified xsi:type="dcterms:W3CDTF">2023-07-05T11:44:00Z</dcterms:modified>
</cp:coreProperties>
</file>